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8A1516" w14:textId="60586121" w:rsidR="003801DD" w:rsidRDefault="006A7312">
      <w:r>
        <w:t>Epochs</w:t>
      </w:r>
    </w:p>
    <w:p w14:paraId="3993109E" w14:textId="442F32BB" w:rsidR="006A7312" w:rsidRDefault="006A7312">
      <w:r>
        <w:t>Epochs=5</w:t>
      </w:r>
    </w:p>
    <w:p w14:paraId="4157F177" w14:textId="7D0E439A" w:rsidR="006A7312" w:rsidRDefault="006A7312">
      <w:r>
        <w:rPr>
          <w:noProof/>
        </w:rPr>
        <w:drawing>
          <wp:inline distT="0" distB="0" distL="0" distR="0" wp14:anchorId="24ADDE1B" wp14:editId="73ED98DD">
            <wp:extent cx="5731510" cy="3267710"/>
            <wp:effectExtent l="0" t="0" r="254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6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46BC0" w14:textId="61B9FC95" w:rsidR="006A7312" w:rsidRDefault="006A7312">
      <w:r>
        <w:rPr>
          <w:noProof/>
        </w:rPr>
        <w:drawing>
          <wp:inline distT="0" distB="0" distL="0" distR="0" wp14:anchorId="5DFD5622" wp14:editId="18B36A12">
            <wp:extent cx="5731510" cy="55816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5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BD95D" w14:textId="1A0A69C7" w:rsidR="006A7312" w:rsidRDefault="006A7312"/>
    <w:p w14:paraId="1C88C166" w14:textId="28831E60" w:rsidR="006A7312" w:rsidRDefault="006A7312">
      <w:r>
        <w:t>Epochs=6</w:t>
      </w:r>
    </w:p>
    <w:p w14:paraId="4931092A" w14:textId="535B2A7F" w:rsidR="006A7312" w:rsidRDefault="006A7312">
      <w:r>
        <w:rPr>
          <w:noProof/>
        </w:rPr>
        <w:drawing>
          <wp:inline distT="0" distB="0" distL="0" distR="0" wp14:anchorId="4CCD339D" wp14:editId="625E7BF3">
            <wp:extent cx="5568287" cy="364720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69006" cy="364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A3C66" w14:textId="60978617" w:rsidR="006A7312" w:rsidRDefault="006A7312"/>
    <w:p w14:paraId="30000F07" w14:textId="126635BA" w:rsidR="006A7312" w:rsidRDefault="006A7312">
      <w:r>
        <w:rPr>
          <w:noProof/>
        </w:rPr>
        <w:drawing>
          <wp:inline distT="0" distB="0" distL="0" distR="0" wp14:anchorId="6491070D" wp14:editId="31D9FA5B">
            <wp:extent cx="5731510" cy="53784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7CAAD" w14:textId="77777777" w:rsidR="006A7312" w:rsidRDefault="006A7312"/>
    <w:p w14:paraId="2CA6E810" w14:textId="2AF80DF7" w:rsidR="006A7312" w:rsidRDefault="006A7312">
      <w:r>
        <w:t>Epochs=8</w:t>
      </w:r>
    </w:p>
    <w:p w14:paraId="093C76BB" w14:textId="75E7F077" w:rsidR="006A7312" w:rsidRDefault="006A7312">
      <w:r>
        <w:rPr>
          <w:noProof/>
        </w:rPr>
        <w:drawing>
          <wp:inline distT="0" distB="0" distL="0" distR="0" wp14:anchorId="54EF9F6A" wp14:editId="4FB1DFEA">
            <wp:extent cx="5731510" cy="400939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0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10AFA" w14:textId="6ACEC82B" w:rsidR="006A7312" w:rsidRDefault="006A7312">
      <w:r>
        <w:rPr>
          <w:noProof/>
        </w:rPr>
        <w:drawing>
          <wp:inline distT="0" distB="0" distL="0" distR="0" wp14:anchorId="19E204FF" wp14:editId="0EE6695B">
            <wp:extent cx="5438775" cy="5715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6E413" w14:textId="593D6D4C" w:rsidR="006A7312" w:rsidRDefault="00D066A2">
      <w:r>
        <w:t>Activation Function</w:t>
      </w:r>
    </w:p>
    <w:p w14:paraId="6F98F009" w14:textId="40B812CF" w:rsidR="00D066A2" w:rsidRDefault="00D066A2">
      <w:proofErr w:type="spellStart"/>
      <w:r>
        <w:t>Relu</w:t>
      </w:r>
      <w:proofErr w:type="spellEnd"/>
    </w:p>
    <w:p w14:paraId="70B6667D" w14:textId="74034621" w:rsidR="00D066A2" w:rsidRDefault="00D066A2">
      <w:r>
        <w:rPr>
          <w:noProof/>
        </w:rPr>
        <w:drawing>
          <wp:inline distT="0" distB="0" distL="0" distR="0" wp14:anchorId="44CB4D45" wp14:editId="466035F8">
            <wp:extent cx="5448300" cy="609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6546D" w14:textId="0B814500" w:rsidR="00D066A2" w:rsidRDefault="00D066A2">
      <w:r>
        <w:t>Elu</w:t>
      </w:r>
    </w:p>
    <w:p w14:paraId="790606D3" w14:textId="2EDA9533" w:rsidR="00D066A2" w:rsidRDefault="00D066A2">
      <w:r>
        <w:rPr>
          <w:noProof/>
        </w:rPr>
        <w:drawing>
          <wp:inline distT="0" distB="0" distL="0" distR="0" wp14:anchorId="57109A7E" wp14:editId="3303AB97">
            <wp:extent cx="4724400" cy="5429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A28D3" w14:textId="77777777" w:rsidR="00D066A2" w:rsidRDefault="00D066A2"/>
    <w:p w14:paraId="129A9B19" w14:textId="4008802E" w:rsidR="00D066A2" w:rsidRDefault="00D066A2">
      <w:r>
        <w:lastRenderedPageBreak/>
        <w:t>Tanh</w:t>
      </w:r>
    </w:p>
    <w:p w14:paraId="6723BEAD" w14:textId="11CA2050" w:rsidR="00D066A2" w:rsidRDefault="00D066A2">
      <w:r>
        <w:rPr>
          <w:noProof/>
        </w:rPr>
        <w:drawing>
          <wp:inline distT="0" distB="0" distL="0" distR="0" wp14:anchorId="12464E85" wp14:editId="2E3EF34C">
            <wp:extent cx="4076700" cy="5143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5DFCE" w14:textId="3CC93F14" w:rsidR="00D066A2" w:rsidRDefault="00D066A2">
      <w:proofErr w:type="spellStart"/>
      <w:r>
        <w:t>SoftSign</w:t>
      </w:r>
      <w:proofErr w:type="spellEnd"/>
    </w:p>
    <w:p w14:paraId="0F85A4A8" w14:textId="2D6F7BE1" w:rsidR="00D066A2" w:rsidRDefault="00D066A2">
      <w:r>
        <w:rPr>
          <w:noProof/>
        </w:rPr>
        <w:drawing>
          <wp:inline distT="0" distB="0" distL="0" distR="0" wp14:anchorId="7EC73534" wp14:editId="3B50FFBB">
            <wp:extent cx="4219575" cy="6000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19575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04380" w14:textId="757562EA" w:rsidR="00D066A2" w:rsidRDefault="00D066A2"/>
    <w:p w14:paraId="33609F86" w14:textId="43B3C5BA" w:rsidR="00D066A2" w:rsidRDefault="00D066A2">
      <w:r>
        <w:t>Gradient Estimation</w:t>
      </w:r>
    </w:p>
    <w:p w14:paraId="62B541A4" w14:textId="5C01971B" w:rsidR="00D066A2" w:rsidRDefault="00D066A2">
      <w:proofErr w:type="spellStart"/>
      <w:r>
        <w:t>Adadelta</w:t>
      </w:r>
      <w:proofErr w:type="spellEnd"/>
      <w:r>
        <w:t xml:space="preserve"> Optimizer</w:t>
      </w:r>
    </w:p>
    <w:p w14:paraId="440EC9CA" w14:textId="297E83EE" w:rsidR="00D066A2" w:rsidRDefault="00D066A2">
      <w:r>
        <w:rPr>
          <w:noProof/>
        </w:rPr>
        <w:drawing>
          <wp:inline distT="0" distB="0" distL="0" distR="0" wp14:anchorId="5DD98028" wp14:editId="7C1667BA">
            <wp:extent cx="4457700" cy="4953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800D9" w14:textId="250C04A0" w:rsidR="00D066A2" w:rsidRDefault="00D066A2">
      <w:r>
        <w:t>RMSPropOptimizer</w:t>
      </w:r>
      <w:bookmarkStart w:id="0" w:name="_GoBack"/>
      <w:bookmarkEnd w:id="0"/>
    </w:p>
    <w:p w14:paraId="5AE1DE20" w14:textId="2B041AC2" w:rsidR="00D066A2" w:rsidRDefault="00D066A2">
      <w:r>
        <w:rPr>
          <w:noProof/>
        </w:rPr>
        <w:drawing>
          <wp:inline distT="0" distB="0" distL="0" distR="0" wp14:anchorId="5783442B" wp14:editId="61DAFF3C">
            <wp:extent cx="5010150" cy="5524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1015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066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xsTC0NDE2sjA3NrRQ0lEKTi0uzszPAykwrAUA9gbNviwAAAA="/>
  </w:docVars>
  <w:rsids>
    <w:rsidRoot w:val="006A7312"/>
    <w:rsid w:val="001A3459"/>
    <w:rsid w:val="00205DEF"/>
    <w:rsid w:val="00623E5D"/>
    <w:rsid w:val="0063332D"/>
    <w:rsid w:val="006A7312"/>
    <w:rsid w:val="008A5F96"/>
    <w:rsid w:val="008B7E2D"/>
    <w:rsid w:val="008F7ABC"/>
    <w:rsid w:val="00A20CD3"/>
    <w:rsid w:val="00AA6D21"/>
    <w:rsid w:val="00D0135C"/>
    <w:rsid w:val="00D066A2"/>
    <w:rsid w:val="00D4492F"/>
    <w:rsid w:val="00D75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C068D"/>
  <w15:chartTrackingRefBased/>
  <w15:docId w15:val="{5F0D9BFE-80C3-4382-8ECD-44B8CC3A3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24</Words>
  <Characters>1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 Bansode</dc:creator>
  <cp:keywords/>
  <dc:description/>
  <cp:lastModifiedBy>Poo Bansode</cp:lastModifiedBy>
  <cp:revision>1</cp:revision>
  <dcterms:created xsi:type="dcterms:W3CDTF">2018-04-17T14:16:00Z</dcterms:created>
  <dcterms:modified xsi:type="dcterms:W3CDTF">2018-04-17T14:37:00Z</dcterms:modified>
</cp:coreProperties>
</file>